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4192B76" w14:textId="75BB8AC4" w:rsidR="001C42B4" w:rsidRPr="001C42B4" w:rsidRDefault="003E53A2" w:rsidP="003E53A2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C42B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C42B4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68BD2F0F" w:rsidR="00856337" w:rsidRDefault="0074019C" w:rsidP="0074019C">
      <w:r>
        <w:rPr>
          <w:b/>
          <w:bCs/>
        </w:rPr>
        <w:t>Refactor</w:t>
      </w:r>
      <w:r>
        <w:t xml:space="preserve"> the </w:t>
      </w:r>
      <w:r w:rsidRPr="00C86EAA">
        <w:t>provided code</w:t>
      </w:r>
      <w:r w:rsidR="00C86EAA" w:rsidRPr="00C86EAA">
        <w:rPr>
          <w:rStyle w:val="Hyperlink"/>
          <w:u w:val="none"/>
          <w:lang w:val="bg-BG"/>
        </w:rPr>
        <w:t xml:space="preserve"> </w:t>
      </w:r>
      <w:r w:rsidR="00C86EAA" w:rsidRPr="00C86EAA">
        <w:rPr>
          <w:rStyle w:val="Hyperlink"/>
          <w:color w:val="auto"/>
          <w:u w:val="none"/>
          <w:lang w:val="bg-BG"/>
        </w:rPr>
        <w:t>(</w:t>
      </w:r>
      <w:r w:rsidR="00C86EAA" w:rsidRPr="00C86EAA">
        <w:rPr>
          <w:rStyle w:val="Hyperlink"/>
          <w:color w:val="auto"/>
          <w:u w:val="none"/>
        </w:rPr>
        <w:t>download the zip file from your course resources)</w:t>
      </w:r>
      <w:r w:rsidRPr="00C86EAA">
        <w:t>,</w:t>
      </w:r>
      <w:r>
        <w:t xml:space="preserve"> so </w:t>
      </w:r>
      <w:r w:rsidR="00437C67">
        <w:t>you</w:t>
      </w:r>
      <w:r>
        <w:t xml:space="preserve"> </w:t>
      </w:r>
      <w:r w:rsidR="00437C67">
        <w:t>would</w:t>
      </w:r>
      <w:r>
        <w:t xml:space="preserve"> </w:t>
      </w:r>
      <w:r w:rsidRPr="00745683">
        <w:t xml:space="preserve">not </w:t>
      </w:r>
      <w:r>
        <w:t xml:space="preserve">need </w:t>
      </w:r>
      <w:r w:rsidR="00437C67">
        <w:t xml:space="preserve">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4B7A6A1E" w14:textId="620604DE" w:rsidR="002E21D1" w:rsidRPr="002E21D1" w:rsidRDefault="002E21D1" w:rsidP="0074019C">
      <w:r>
        <w:t xml:space="preserve">*This task is </w:t>
      </w:r>
      <w:r w:rsidRPr="001B3A39">
        <w:rPr>
          <w:b/>
          <w:bCs/>
          <w:u w:val="single"/>
        </w:rPr>
        <w:t>not included</w:t>
      </w:r>
      <w:r>
        <w:t xml:space="preserve"> in the Judge System. You are not supposed to submit a solution for i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proofErr w:type="spellStart"/>
      <w:r>
        <w:t>ImageArea</w:t>
      </w:r>
      <w:proofErr w:type="spellEnd"/>
    </w:p>
    <w:p w14:paraId="4E3FF706" w14:textId="60C5FD85" w:rsidR="00CA6BA2" w:rsidRDefault="00CA6BA2" w:rsidP="00CA6BA2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ImageArea</w:t>
      </w:r>
      <w:proofErr w:type="spellEnd"/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area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 w:rsidR="00D130E5">
        <w:t xml:space="preserve">the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proofErr w:type="spellStart"/>
      <w:r w:rsidR="0074019C" w:rsidRPr="0074019C">
        <w:rPr>
          <w:rFonts w:ascii="Consolas" w:hAnsi="Consolas"/>
          <w:b/>
          <w:i/>
          <w:u w:val="single"/>
        </w:rPr>
        <w:t>start_playing</w:t>
      </w:r>
      <w:proofErr w:type="spellEnd"/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circle.calculate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circle.calculate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rectangle.calculate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rectangle.calculate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1C42B4" w:rsidRDefault="00640502" w:rsidP="001C42B4">
      <w:pPr>
        <w:pStyle w:val="Heading2"/>
        <w:numPr>
          <w:ilvl w:val="0"/>
          <w:numId w:val="0"/>
        </w:numPr>
        <w:ind w:left="360" w:hanging="360"/>
        <w:rPr>
          <w:sz w:val="2"/>
          <w:szCs w:val="2"/>
        </w:rPr>
      </w:pPr>
    </w:p>
    <w:sectPr w:rsidR="00640502" w:rsidRPr="001C42B4" w:rsidSect="00696BC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FB427D" w14:textId="77777777" w:rsidR="002E205C" w:rsidRDefault="002E205C" w:rsidP="008068A2">
      <w:pPr>
        <w:spacing w:after="0" w:line="240" w:lineRule="auto"/>
      </w:pPr>
      <w:r>
        <w:separator/>
      </w:r>
    </w:p>
  </w:endnote>
  <w:endnote w:type="continuationSeparator" w:id="0">
    <w:p w14:paraId="421F506E" w14:textId="77777777" w:rsidR="002E205C" w:rsidRDefault="002E20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85A51F" w14:textId="77777777" w:rsidR="002E205C" w:rsidRDefault="002E205C" w:rsidP="008068A2">
      <w:pPr>
        <w:spacing w:after="0" w:line="240" w:lineRule="auto"/>
      </w:pPr>
      <w:r>
        <w:separator/>
      </w:r>
    </w:p>
  </w:footnote>
  <w:footnote w:type="continuationSeparator" w:id="0">
    <w:p w14:paraId="660EE047" w14:textId="77777777" w:rsidR="002E205C" w:rsidRDefault="002E20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3D1D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9"/>
    <w:rsid w:val="001B7060"/>
    <w:rsid w:val="001C1FCD"/>
    <w:rsid w:val="001C42B4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50ABB"/>
    <w:rsid w:val="00264287"/>
    <w:rsid w:val="0026589D"/>
    <w:rsid w:val="002664E1"/>
    <w:rsid w:val="002674C4"/>
    <w:rsid w:val="00277C9A"/>
    <w:rsid w:val="002819B5"/>
    <w:rsid w:val="002853F4"/>
    <w:rsid w:val="00285941"/>
    <w:rsid w:val="002A2D2D"/>
    <w:rsid w:val="002B406F"/>
    <w:rsid w:val="002C539D"/>
    <w:rsid w:val="002C71C6"/>
    <w:rsid w:val="002D07CA"/>
    <w:rsid w:val="002D1B3E"/>
    <w:rsid w:val="002E205C"/>
    <w:rsid w:val="002E21D1"/>
    <w:rsid w:val="002F54E4"/>
    <w:rsid w:val="00305122"/>
    <w:rsid w:val="003230CF"/>
    <w:rsid w:val="0033212E"/>
    <w:rsid w:val="0033490F"/>
    <w:rsid w:val="00336051"/>
    <w:rsid w:val="00343824"/>
    <w:rsid w:val="00375D2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3A2"/>
    <w:rsid w:val="003E6BFB"/>
    <w:rsid w:val="003F1864"/>
    <w:rsid w:val="0041081C"/>
    <w:rsid w:val="00422474"/>
    <w:rsid w:val="004311CA"/>
    <w:rsid w:val="00437C67"/>
    <w:rsid w:val="00444A5B"/>
    <w:rsid w:val="004512CF"/>
    <w:rsid w:val="00452120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09B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91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96BC7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0772"/>
    <w:rsid w:val="007522C2"/>
    <w:rsid w:val="00763912"/>
    <w:rsid w:val="00764F74"/>
    <w:rsid w:val="00770DB1"/>
    <w:rsid w:val="00774E44"/>
    <w:rsid w:val="00785258"/>
    <w:rsid w:val="00791E35"/>
    <w:rsid w:val="00791F02"/>
    <w:rsid w:val="0079324A"/>
    <w:rsid w:val="00794EEE"/>
    <w:rsid w:val="007A635E"/>
    <w:rsid w:val="007B2E7D"/>
    <w:rsid w:val="007B3686"/>
    <w:rsid w:val="007C2C37"/>
    <w:rsid w:val="007C3E81"/>
    <w:rsid w:val="007C42AC"/>
    <w:rsid w:val="007D482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A4ECA"/>
    <w:rsid w:val="008B07D7"/>
    <w:rsid w:val="008B557F"/>
    <w:rsid w:val="008C2344"/>
    <w:rsid w:val="008C2B83"/>
    <w:rsid w:val="008C5930"/>
    <w:rsid w:val="008D1904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134F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86EAA"/>
    <w:rsid w:val="00CA2FD0"/>
    <w:rsid w:val="00CA6BA2"/>
    <w:rsid w:val="00CB626D"/>
    <w:rsid w:val="00CD5181"/>
    <w:rsid w:val="00CD7485"/>
    <w:rsid w:val="00CE2360"/>
    <w:rsid w:val="00CE236C"/>
    <w:rsid w:val="00CF0047"/>
    <w:rsid w:val="00D130E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83952"/>
    <w:rsid w:val="00F96D0D"/>
    <w:rsid w:val="00F976AD"/>
    <w:rsid w:val="00FA6461"/>
    <w:rsid w:val="00FB1C9E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polymorphism-and-abstraction-lab/194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2</Pages>
  <Words>332</Words>
  <Characters>1892</Characters>
  <Application>Microsoft Office Word</Application>
  <DocSecurity>0</DocSecurity>
  <Lines>7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1</cp:revision>
  <cp:lastPrinted>2015-10-26T22:35:00Z</cp:lastPrinted>
  <dcterms:created xsi:type="dcterms:W3CDTF">2019-11-12T12:29:00Z</dcterms:created>
  <dcterms:modified xsi:type="dcterms:W3CDTF">2024-08-16T09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